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94F1FE"/>
        <w:tblLook w:val="04A0" w:firstRow="1" w:lastRow="0" w:firstColumn="1" w:lastColumn="0" w:noHBand="0" w:noVBand="1"/>
      </w:tblPr>
      <w:tblGrid>
        <w:gridCol w:w="7920"/>
        <w:gridCol w:w="3158"/>
      </w:tblGrid>
      <w:tr w:rsidR="00D32282" w14:paraId="6F65FDE5" w14:textId="77777777" w:rsidTr="00D32282">
        <w:trPr>
          <w:trHeight w:val="2034"/>
        </w:trPr>
        <w:tc>
          <w:tcPr>
            <w:tcW w:w="7920" w:type="dxa"/>
            <w:shd w:val="clear" w:color="auto" w:fill="94F1FE"/>
            <w:vAlign w:val="center"/>
          </w:tcPr>
          <w:p w14:paraId="48531C72" w14:textId="204FB723" w:rsidR="00D32282" w:rsidRDefault="00D32282" w:rsidP="00D32282">
            <w:r w:rsidRPr="00D32282">
              <w:rPr>
                <w:rFonts w:ascii="Candara" w:eastAsia="Times New Roman" w:hAnsi="Candara" w:cs="Calibri"/>
                <w:b/>
                <w:bCs/>
                <w:sz w:val="56"/>
                <w:szCs w:val="56"/>
              </w:rPr>
              <w:t xml:space="preserve">    CLASS ATTENDANCE SHEET</w:t>
            </w:r>
          </w:p>
        </w:tc>
        <w:tc>
          <w:tcPr>
            <w:tcW w:w="3158" w:type="dxa"/>
            <w:shd w:val="clear" w:color="auto" w:fill="94F1FE"/>
            <w:vAlign w:val="center"/>
          </w:tcPr>
          <w:p w14:paraId="37771B7B" w14:textId="1E76ED95" w:rsidR="00D32282" w:rsidRDefault="00D32282" w:rsidP="00D32282">
            <w:r w:rsidRPr="00D32282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7EC7A6A" wp14:editId="79CEBB8C">
                  <wp:extent cx="1419225" cy="1171575"/>
                  <wp:effectExtent l="0" t="0" r="9525" b="9525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5186B8-5C1B-407D-AECB-E08CA66BA9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5C5186B8-5C1B-407D-AECB-E08CA66BA95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1715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1088" w:type="dxa"/>
        <w:tblLook w:val="04A0" w:firstRow="1" w:lastRow="0" w:firstColumn="1" w:lastColumn="0" w:noHBand="0" w:noVBand="1"/>
      </w:tblPr>
      <w:tblGrid>
        <w:gridCol w:w="1799"/>
        <w:gridCol w:w="465"/>
        <w:gridCol w:w="465"/>
        <w:gridCol w:w="465"/>
        <w:gridCol w:w="465"/>
        <w:gridCol w:w="465"/>
        <w:gridCol w:w="465"/>
        <w:gridCol w:w="465"/>
        <w:gridCol w:w="464"/>
        <w:gridCol w:w="464"/>
        <w:gridCol w:w="464"/>
        <w:gridCol w:w="309"/>
        <w:gridCol w:w="216"/>
        <w:gridCol w:w="226"/>
        <w:gridCol w:w="216"/>
        <w:gridCol w:w="427"/>
        <w:gridCol w:w="464"/>
        <w:gridCol w:w="464"/>
        <w:gridCol w:w="464"/>
        <w:gridCol w:w="464"/>
        <w:gridCol w:w="464"/>
        <w:gridCol w:w="464"/>
        <w:gridCol w:w="464"/>
      </w:tblGrid>
      <w:tr w:rsidR="00D32282" w:rsidRPr="00223F2A" w14:paraId="50EB15D4" w14:textId="77777777" w:rsidTr="00223F2A">
        <w:trPr>
          <w:trHeight w:val="615"/>
        </w:trPr>
        <w:tc>
          <w:tcPr>
            <w:tcW w:w="675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F8E62" w14:textId="1952FC09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  <w:r w:rsidRPr="00223F2A">
              <w:rPr>
                <w:rFonts w:ascii="Eras Light ITC" w:eastAsia="Times New Roman" w:hAnsi="Eras Light ITC" w:cs="Calibri"/>
              </w:rPr>
              <w:t>&lt;School Name&gt;</w:t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1B2C" w14:textId="77777777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</w:p>
        </w:tc>
        <w:tc>
          <w:tcPr>
            <w:tcW w:w="389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D2B19" w14:textId="77777777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  <w:r w:rsidRPr="00223F2A">
              <w:rPr>
                <w:rFonts w:ascii="Eras Light ITC" w:eastAsia="Times New Roman" w:hAnsi="Eras Light ITC" w:cs="Calibri"/>
              </w:rPr>
              <w:t>Geometry 401</w:t>
            </w:r>
          </w:p>
        </w:tc>
      </w:tr>
      <w:tr w:rsidR="00223F2A" w:rsidRPr="00223F2A" w14:paraId="7FC1F820" w14:textId="77777777" w:rsidTr="00223F2A">
        <w:trPr>
          <w:trHeight w:val="270"/>
        </w:trPr>
        <w:tc>
          <w:tcPr>
            <w:tcW w:w="6755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8A2FF" w14:textId="5506AB4F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  <w:r w:rsidRPr="00223F2A">
              <w:rPr>
                <w:rFonts w:ascii="Eras Light ITC" w:eastAsia="Times New Roman" w:hAnsi="Eras Light ITC" w:cs="Calibri"/>
                <w:color w:val="000000"/>
                <w:sz w:val="16"/>
                <w:szCs w:val="16"/>
              </w:rPr>
              <w:t>SCHOOL NAME</w:t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01C0BE" w14:textId="77777777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</w:p>
        </w:tc>
        <w:tc>
          <w:tcPr>
            <w:tcW w:w="389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00D10" w14:textId="7A035DBF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  <w:r w:rsidRPr="00223F2A">
              <w:rPr>
                <w:rFonts w:ascii="Eras Light ITC" w:eastAsia="Times New Roman" w:hAnsi="Eras Light ITC" w:cs="Calibri"/>
                <w:color w:val="000000"/>
                <w:sz w:val="16"/>
                <w:szCs w:val="16"/>
              </w:rPr>
              <w:t>SUBJECT / COURSE</w:t>
            </w:r>
          </w:p>
        </w:tc>
      </w:tr>
      <w:tr w:rsidR="00D32282" w:rsidRPr="00223F2A" w14:paraId="6E6E5915" w14:textId="77777777" w:rsidTr="00223F2A">
        <w:trPr>
          <w:trHeight w:val="315"/>
        </w:trPr>
        <w:tc>
          <w:tcPr>
            <w:tcW w:w="675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8896A" w14:textId="7C78A5AC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  <w:r w:rsidRPr="00223F2A">
              <w:rPr>
                <w:rFonts w:ascii="Eras Light ITC" w:eastAsia="Times New Roman" w:hAnsi="Eras Light ITC" w:cs="Calibri"/>
              </w:rPr>
              <w:t>Sarah Wilson</w:t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48ED" w14:textId="77777777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</w:p>
        </w:tc>
        <w:tc>
          <w:tcPr>
            <w:tcW w:w="389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68664" w14:textId="77777777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</w:rPr>
            </w:pPr>
            <w:r w:rsidRPr="00223F2A">
              <w:rPr>
                <w:rFonts w:ascii="Eras Light ITC" w:eastAsia="Times New Roman" w:hAnsi="Eras Light ITC" w:cs="Calibri"/>
              </w:rPr>
              <w:t>mm/dd/</w:t>
            </w:r>
            <w:proofErr w:type="spellStart"/>
            <w:r w:rsidRPr="00223F2A">
              <w:rPr>
                <w:rFonts w:ascii="Eras Light ITC" w:eastAsia="Times New Roman" w:hAnsi="Eras Light ITC" w:cs="Calibri"/>
              </w:rPr>
              <w:t>yyyy</w:t>
            </w:r>
            <w:proofErr w:type="spellEnd"/>
          </w:p>
        </w:tc>
      </w:tr>
      <w:tr w:rsidR="00223F2A" w:rsidRPr="00223F2A" w14:paraId="23B1AF2C" w14:textId="77777777" w:rsidTr="00223F2A">
        <w:trPr>
          <w:trHeight w:val="270"/>
        </w:trPr>
        <w:tc>
          <w:tcPr>
            <w:tcW w:w="6755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7B18A" w14:textId="47A11D6A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  <w:r w:rsidRPr="00223F2A">
              <w:rPr>
                <w:rFonts w:ascii="Eras Light ITC" w:eastAsia="Times New Roman" w:hAnsi="Eras Light ITC" w:cs="Calibri"/>
                <w:color w:val="000000"/>
                <w:sz w:val="16"/>
                <w:szCs w:val="16"/>
              </w:rPr>
              <w:t>TEACHER</w:t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2DC3D" w14:textId="77777777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</w:p>
        </w:tc>
        <w:tc>
          <w:tcPr>
            <w:tcW w:w="389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1AACA" w14:textId="29684E4A" w:rsidR="00223F2A" w:rsidRPr="00223F2A" w:rsidRDefault="00223F2A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20"/>
                <w:szCs w:val="20"/>
              </w:rPr>
            </w:pPr>
            <w:r w:rsidRPr="00223F2A">
              <w:rPr>
                <w:rFonts w:ascii="Eras Light ITC" w:eastAsia="Times New Roman" w:hAnsi="Eras Light ITC" w:cs="Calibri"/>
                <w:color w:val="000000"/>
                <w:sz w:val="16"/>
                <w:szCs w:val="16"/>
              </w:rPr>
              <w:t>WEEK ENDING</w:t>
            </w:r>
          </w:p>
        </w:tc>
      </w:tr>
      <w:tr w:rsidR="00D32282" w:rsidRPr="00223F2A" w14:paraId="2D3C861C" w14:textId="77777777" w:rsidTr="00D32282">
        <w:trPr>
          <w:trHeight w:val="90"/>
        </w:trPr>
        <w:tc>
          <w:tcPr>
            <w:tcW w:w="11088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15AD" w14:textId="77777777" w:rsidR="00D32282" w:rsidRPr="00223F2A" w:rsidRDefault="00D32282" w:rsidP="00D32282">
            <w:pPr>
              <w:spacing w:after="0" w:line="240" w:lineRule="auto"/>
              <w:rPr>
                <w:rFonts w:ascii="Eras Light ITC" w:eastAsia="Times New Roman" w:hAnsi="Eras Light ITC" w:cs="Times New Roman"/>
                <w:sz w:val="10"/>
                <w:szCs w:val="10"/>
              </w:rPr>
            </w:pPr>
            <w:bookmarkStart w:id="0" w:name="_GoBack"/>
          </w:p>
        </w:tc>
      </w:tr>
      <w:bookmarkEnd w:id="0"/>
      <w:tr w:rsidR="00D32282" w:rsidRPr="00D32282" w14:paraId="1F18EF99" w14:textId="77777777" w:rsidTr="00223F2A">
        <w:trPr>
          <w:trHeight w:val="390"/>
        </w:trPr>
        <w:tc>
          <w:tcPr>
            <w:tcW w:w="1808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D168054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Student Name</w:t>
            </w:r>
          </w:p>
        </w:tc>
        <w:tc>
          <w:tcPr>
            <w:tcW w:w="1853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7345EA0F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Monday</w:t>
            </w:r>
          </w:p>
        </w:tc>
        <w:tc>
          <w:tcPr>
            <w:tcW w:w="185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5C314698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uesday</w:t>
            </w:r>
          </w:p>
        </w:tc>
        <w:tc>
          <w:tcPr>
            <w:tcW w:w="1859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4F1FE"/>
            <w:noWrap/>
            <w:vAlign w:val="center"/>
            <w:hideMark/>
          </w:tcPr>
          <w:p w14:paraId="696E2CE1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Wednesday</w:t>
            </w:r>
          </w:p>
        </w:tc>
        <w:tc>
          <w:tcPr>
            <w:tcW w:w="185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2BC90A6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hursday</w:t>
            </w:r>
          </w:p>
        </w:tc>
        <w:tc>
          <w:tcPr>
            <w:tcW w:w="185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57061322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Friday</w:t>
            </w:r>
          </w:p>
        </w:tc>
      </w:tr>
      <w:tr w:rsidR="00D32282" w:rsidRPr="00D32282" w14:paraId="20625379" w14:textId="77777777" w:rsidTr="00223F2A">
        <w:trPr>
          <w:trHeight w:val="390"/>
        </w:trPr>
        <w:tc>
          <w:tcPr>
            <w:tcW w:w="1808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AAC77CF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b/>
                <w:bCs/>
              </w:rPr>
            </w:pP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657CEEA7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P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04DC6E30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177BE209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E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069B2866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U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09697C38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P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2ECF156F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597619CA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E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22C84BC0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U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790ED7C4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P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978844C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2F782875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E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2FB4E9F8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U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A80A449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P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42B7284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51D4FE4E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E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732CD3B2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U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19C239F2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P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4B35AA24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T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64CD0DE1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E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4F1FE"/>
            <w:noWrap/>
            <w:vAlign w:val="center"/>
            <w:hideMark/>
          </w:tcPr>
          <w:p w14:paraId="299A52AC" w14:textId="77777777" w:rsidR="00D32282" w:rsidRPr="00D32282" w:rsidRDefault="00D32282" w:rsidP="00D32282">
            <w:pPr>
              <w:spacing w:after="0" w:line="240" w:lineRule="auto"/>
              <w:jc w:val="center"/>
              <w:rPr>
                <w:rFonts w:ascii="Eras Light ITC" w:eastAsia="Times New Roman" w:hAnsi="Eras Light ITC" w:cs="Calibri"/>
                <w:b/>
                <w:bCs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</w:rPr>
              <w:t>U</w:t>
            </w:r>
          </w:p>
        </w:tc>
      </w:tr>
      <w:tr w:rsidR="00D32282" w:rsidRPr="00D32282" w14:paraId="01AD796F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290B44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John Smith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CA2266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A7996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B3E9F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24815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782351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93B17A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B0673E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99146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8B1533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258F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AC02D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EF5459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27BDC7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C5B1E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478BC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C9C0A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4F0E0C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ECBDF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3F732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D30BC1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43630D80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184327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8D5395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05871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A1B3D2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06519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77600A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04C45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2EE039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0DAA7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750E6C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B13FF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BEF0BD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A62AA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DBED96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A6251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9EAE9A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12B23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C4CB0B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234AA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F4703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80DB1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187430D7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09CE27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536822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2C507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A188CF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E503D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ED0878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ECF43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62445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E48D5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40EB38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0AC82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FACF57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513DF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CC2992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07B1D8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E28974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40C42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DB2027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148B5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3307E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C2639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29423444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82616D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0E06AB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6AB95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54DD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BE851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F03D66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1454FF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18833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6E33A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CBFD49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4AD58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EDA85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B60738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E3C5B4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879CB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933EF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E27B1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B981B0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5101C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FBE186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ABB94A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A73C2B3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BDBE2A0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D9210B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798B27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038C0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1F814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2AF0BA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5F12D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62574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BC5B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9FDC40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565D9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515F4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C0A5B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4A3558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15A87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EEB9C9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E326C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8532C3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D3C28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DA5D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395B6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00F3870B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012FC8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692F4E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CB303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0695F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B2E2B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8B1629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205DA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B6846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01182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207D89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20C3B6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5064A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932C41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B98B91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02477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B7C16A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7D61D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F1ECA1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3BF0E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94D2B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655ED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3786B06A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9061ED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3098C0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4DC01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CF4F4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20581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8E03E4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C1EE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D654C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7EE0B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E7F631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09FD7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24DA55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CC855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C2373B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1B97B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9805B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21480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6D6087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10A79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F9E8D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66D85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1F77A834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2AA36E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FCC93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3F5AC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89D93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E5EB57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263C58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9DDA8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AD665D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0E6E7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AB0479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B6169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8E3A7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E6587F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81E43C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1A3D5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5AF567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2941D3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731C3F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378D4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34DA7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FAE5EC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7879ECA4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7CA28A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474653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5AF99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D2517A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0A262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767A6D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78C18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A4303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ADA198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C12135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C7C5BD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DC87F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C5923E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2C394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41C8AE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09F71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5A180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657E3F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D1290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2021D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BF6B0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6C796CE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784E81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A689FA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C2909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5316AB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D7A60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3083EC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5CCD3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39223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E2EFD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0183D8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CFC90B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48E3A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52140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2D5FC6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418C7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B63A7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ED0E5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94CF5A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878E8C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86DD5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E6B55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8911127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F152A0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1FB8C4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417CE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D6250C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FC1195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DF4EF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883892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31AFA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2C77A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EF62CC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20F7E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CD4484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E62F2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7AABC3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03387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298EBD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F9C781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0B6D94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BB307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40439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6DCE5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5114959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4BFE8E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E714AF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55436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080C0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CC15BC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0E9C95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DDDA5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0EC76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0474F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906EFB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26C86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E2BC2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583E5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15C6F4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226420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BEC4D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92CAA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774E18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FDAE3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12806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D5B1C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7AE3609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337CE6C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EF6DF1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FD8AD9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87B9F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F52EB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C0DE5F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C3D0E0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4EEFD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853DCC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44997A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64CE2C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A59E3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B3E30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A1A246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F2F2C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58D66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126B91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5966DC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FD883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6061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7828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3598AB5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5BD5FB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B2CC87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124AC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CA8E5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C2F98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BEC18D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81FE0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FAE0B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8B3FE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41EFA4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3733CB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ED460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A40C3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B75E1D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64D31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03BE4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A6785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2645CD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F4A111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7DDA7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3416C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6B203C12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2B1C1D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9E286F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61548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F496E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4F2B2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C36C63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5FFAE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2993F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B1D291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8BF2FF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9F653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2FA534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858DCD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41E454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55A98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56C63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FE073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C67926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68A0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D9D7B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34DD7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0A344A95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AD80B0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12ECD6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8AF71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35B47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59699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613575D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F68FB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FF4852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A4CD9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76FB19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FD776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DA7A1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89BB3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6E0F49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133D9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2F68D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D5813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ACB83B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88975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229D5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FA665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3978D0B2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1DF419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F2A1ED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EF4F4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C0C01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D960AC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0280E4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B92E4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31749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52CF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1EB504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B736D9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3F08D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B4451D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705790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01EBF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CC679C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3AF5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1D7D62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40701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19D45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F4C6B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59C974CA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EB118E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70D6D1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1E286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4FFC6B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780EA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FD7469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BC80A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AA0401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C684E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AE5324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C7065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4B200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199AD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157121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5CBA5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6677B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0BCA4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15CBA8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6B81C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5DF7B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F44A0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7E1D7C9F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925FB2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A6E023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958981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CF20C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28CF7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FAB5D3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24238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72F6D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753E7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6E9842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80168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EDEA2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3CA63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AC19A3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45409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CAAA5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F5466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49BFC1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22202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39058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96328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74515B0F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42CB35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97A9C6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FCDECD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A039F0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F91F8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B3BFA5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FF32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3D2A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8BBA9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B82E43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78E6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2B8C2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AD923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ECFD33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E814B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FA1F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CA6949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D9F66B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33FF4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D5123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29D15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03F03998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1F47D5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B139A1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A0BF50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C39A5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605713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9D55B5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1EFFD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48A02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E35175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5CC50C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A43874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AAB13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E5CC0A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757995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A1795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BB7D77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D0DAA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561E36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75DEE5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8D461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C79D7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20EF3F12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DE3684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4DE259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540DA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9DBC8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566B9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C6A9D49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209EA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747D0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EECA30D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737DDBA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41DE4C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F9C62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33970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5354DF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FDE56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F57BD3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021A55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FB8E95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DBE2B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94ED3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5DC22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1D6FA807" w14:textId="77777777" w:rsidTr="00223F2A">
        <w:trPr>
          <w:trHeight w:val="390"/>
        </w:trPr>
        <w:tc>
          <w:tcPr>
            <w:tcW w:w="18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535FA5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color w:val="000000"/>
              </w:rPr>
            </w:pPr>
            <w:r w:rsidRPr="00D32282">
              <w:rPr>
                <w:rFonts w:ascii="Eras Light ITC" w:eastAsia="Times New Roman" w:hAnsi="Eras Light ITC" w:cs="Calibri"/>
                <w:color w:val="000000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A89091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2DBFFF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2B65E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FF198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2706B7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D718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CB658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0226E3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29A9348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10E934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CF44A2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88E56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6D55F2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2AF767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608846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58C591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2A000E0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F4E69DE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4030FB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4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FA3E407" w14:textId="77777777" w:rsidR="00D32282" w:rsidRPr="00D32282" w:rsidRDefault="00D32282" w:rsidP="00D32282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32282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</w:tr>
      <w:tr w:rsidR="00D32282" w:rsidRPr="00D32282" w14:paraId="1528B924" w14:textId="77777777" w:rsidTr="00D32282">
        <w:trPr>
          <w:trHeight w:val="390"/>
        </w:trPr>
        <w:tc>
          <w:tcPr>
            <w:tcW w:w="11088" w:type="dxa"/>
            <w:gridSpan w:val="2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018799"/>
            <w:noWrap/>
            <w:vAlign w:val="center"/>
            <w:hideMark/>
          </w:tcPr>
          <w:p w14:paraId="7ECCE2E0" w14:textId="77777777" w:rsidR="00D32282" w:rsidRPr="00D32282" w:rsidRDefault="00D32282" w:rsidP="00D32282">
            <w:pPr>
              <w:spacing w:after="0" w:line="240" w:lineRule="auto"/>
              <w:rPr>
                <w:rFonts w:ascii="Eras Light ITC" w:eastAsia="Times New Roman" w:hAnsi="Eras Light ITC" w:cs="Calibri"/>
                <w:b/>
                <w:bCs/>
                <w:color w:val="FFFFFF"/>
              </w:rPr>
            </w:pPr>
            <w:r w:rsidRPr="00D32282">
              <w:rPr>
                <w:rFonts w:ascii="Eras Light ITC" w:eastAsia="Times New Roman" w:hAnsi="Eras Light ITC" w:cs="Calibri"/>
                <w:b/>
                <w:bCs/>
                <w:color w:val="FFFFFF"/>
              </w:rPr>
              <w:t xml:space="preserve">   Legend:                 P - Present       T - Tardy        E - Excused - Absent        U - Unexcused</w:t>
            </w:r>
          </w:p>
        </w:tc>
      </w:tr>
    </w:tbl>
    <w:p w14:paraId="10CA9615" w14:textId="46EC4D97" w:rsidR="00D32282" w:rsidRPr="00223F2A" w:rsidRDefault="00D32282" w:rsidP="00D32282">
      <w:pPr>
        <w:spacing w:after="0"/>
        <w:rPr>
          <w:sz w:val="2"/>
          <w:szCs w:val="2"/>
        </w:rPr>
      </w:pPr>
    </w:p>
    <w:sectPr w:rsidR="00D32282" w:rsidRPr="00223F2A" w:rsidSect="00D32282">
      <w:headerReference w:type="default" r:id="rId7"/>
      <w:footerReference w:type="default" r:id="rId8"/>
      <w:pgSz w:w="12240" w:h="15840"/>
      <w:pgMar w:top="432" w:right="576" w:bottom="720" w:left="576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8565C" w14:textId="77777777" w:rsidR="003B0AD3" w:rsidRDefault="003B0AD3" w:rsidP="00025008">
      <w:pPr>
        <w:spacing w:after="0" w:line="240" w:lineRule="auto"/>
      </w:pPr>
      <w:r>
        <w:separator/>
      </w:r>
    </w:p>
  </w:endnote>
  <w:endnote w:type="continuationSeparator" w:id="0">
    <w:p w14:paraId="7D0A709A" w14:textId="77777777" w:rsidR="003B0AD3" w:rsidRDefault="003B0AD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D32282" w:rsidRDefault="00D32282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B8EFD" w14:textId="77777777" w:rsidR="003B0AD3" w:rsidRDefault="003B0AD3" w:rsidP="00025008">
      <w:pPr>
        <w:spacing w:after="0" w:line="240" w:lineRule="auto"/>
      </w:pPr>
      <w:r>
        <w:separator/>
      </w:r>
    </w:p>
  </w:footnote>
  <w:footnote w:type="continuationSeparator" w:id="0">
    <w:p w14:paraId="5BAE1D37" w14:textId="77777777" w:rsidR="003B0AD3" w:rsidRDefault="003B0AD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D32282" w:rsidRPr="002C01F7" w:rsidRDefault="00D32282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558F"/>
    <w:rsid w:val="00096E54"/>
    <w:rsid w:val="00134413"/>
    <w:rsid w:val="0018020B"/>
    <w:rsid w:val="00223F2A"/>
    <w:rsid w:val="00281C84"/>
    <w:rsid w:val="002B0324"/>
    <w:rsid w:val="002B7EC8"/>
    <w:rsid w:val="002C01F7"/>
    <w:rsid w:val="002C6F34"/>
    <w:rsid w:val="00326E95"/>
    <w:rsid w:val="003369DC"/>
    <w:rsid w:val="003B0AD3"/>
    <w:rsid w:val="004624FD"/>
    <w:rsid w:val="00462DDA"/>
    <w:rsid w:val="004A18A7"/>
    <w:rsid w:val="004B6A70"/>
    <w:rsid w:val="004D21B8"/>
    <w:rsid w:val="005D331D"/>
    <w:rsid w:val="005F0027"/>
    <w:rsid w:val="005F2A8E"/>
    <w:rsid w:val="005F2B1B"/>
    <w:rsid w:val="00614671"/>
    <w:rsid w:val="006211FC"/>
    <w:rsid w:val="00681862"/>
    <w:rsid w:val="006B33D7"/>
    <w:rsid w:val="00716AB3"/>
    <w:rsid w:val="00782B9B"/>
    <w:rsid w:val="007A0B79"/>
    <w:rsid w:val="007F5018"/>
    <w:rsid w:val="00822600"/>
    <w:rsid w:val="00830903"/>
    <w:rsid w:val="00862B37"/>
    <w:rsid w:val="008C6E2C"/>
    <w:rsid w:val="00924D6B"/>
    <w:rsid w:val="00926C13"/>
    <w:rsid w:val="00955BCC"/>
    <w:rsid w:val="009724DF"/>
    <w:rsid w:val="00972BCC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282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2-28T03:53:00Z</dcterms:created>
  <dcterms:modified xsi:type="dcterms:W3CDTF">2020-03-15T07:26:00Z</dcterms:modified>
</cp:coreProperties>
</file>